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754fec758619fe3c6c257c8d30708f74d129183"/>
    <w:p>
      <w:pPr>
        <w:pStyle w:val="Heading1"/>
      </w:pPr>
      <w:r>
        <w:t xml:space="preserve">Internship Application Letter for Curriculum Developer Position</w:t>
      </w:r>
    </w:p>
    <w:p>
      <w:pPr>
        <w:pStyle w:val="FirstParagraph"/>
      </w:pPr>
      <w:r>
        <w:t xml:space="preserve">Your Name</w:t>
      </w:r>
      <w:r>
        <w:br/>
      </w:r>
      <w:r>
        <w:t xml:space="preserve">Your Address</w:t>
      </w:r>
      <w:r>
        <w:br/>
      </w:r>
      <w:r>
        <w:t xml:space="preserve">Birmingham, B3 2BT</w:t>
      </w:r>
      <w:r>
        <w:br/>
      </w:r>
      <w:r>
        <w:t xml:space="preserve">your.email@domain.com</w:t>
      </w:r>
      <w:r>
        <w:br/>
      </w:r>
      <w:r>
        <w:t xml:space="preserve">+44 7XXXXXXXXX</w:t>
      </w:r>
      <w:r>
        <w:br/>
      </w:r>
      <w:r>
        <w:t xml:space="preserve">[Date]</w:t>
      </w:r>
    </w:p>
    <w:p>
      <w:pPr>
        <w:pStyle w:val="BodyText"/>
      </w:pPr>
      <w:r>
        <w:t xml:space="preserve">Hiring Manager</w:t>
      </w:r>
      <w:r>
        <w:br/>
      </w:r>
      <w:r>
        <w:t xml:space="preserve">[Company/Organization Name]</w:t>
      </w:r>
      <w:r>
        <w:br/>
      </w:r>
      <w:r>
        <w:t xml:space="preserve">[Company Address]</w:t>
      </w:r>
      <w:r>
        <w:br/>
      </w:r>
      <w:r>
        <w:t xml:space="preserve">Birmingham, B1 2TT</w:t>
      </w:r>
      <w:r>
        <w:br/>
      </w:r>
    </w:p>
    <w:p>
      <w:pPr>
        <w:pStyle w:val="BodyText"/>
      </w:pPr>
      <w:r>
        <w:t xml:space="preserve">Dear Hiring Manager,</w:t>
      </w:r>
    </w:p>
    <w:p>
      <w:pPr>
        <w:pStyle w:val="BodyText"/>
      </w:pPr>
      <w:r>
        <w:t xml:space="preserve">I am writing to express my enthusiastic interest in the Curriculum Developer Internship position at your esteemed organisation, as advertised on the United Kingdom Birmingham Careers Portal. This Internship Application Letter represents my formal submission for this opportunity, which aligns precisely with my academic background, professional aspirations, and deep commitment to shaping equitable and impactful educational experiences within the dynamic educational landscape of Birmingham and across the United Kingdom.</w:t>
      </w:r>
    </w:p>
    <w:p>
      <w:pPr>
        <w:pStyle w:val="BodyText"/>
      </w:pPr>
      <w:r>
        <w:t xml:space="preserve">As a final-year Education Studies student at the University of Birmingham with a specialization in Curriculum Design and Pedagogical Innovation, I have dedicated myself to understanding how curriculum frameworks can transform learning outcomes for diverse student populations. My academic journey has immersed me in UK-specific educational contexts, including comprehensive study of the Early Years Foundation Stage (EYFS) framework, National Curriculum requirements for Key Stages 1-4, and the evolving standards set by Ofsted. This theoretical foundation has been powerfully complemented by hands-on experience developing digital learning modules for Birmingham City Council’s 'Bridging the Gap' initiative, where I co-created culturally responsive resources addressing literacy challenges in primary schools across diverse neighbourhoods like Sparkbrook and Acocks Green.</w:t>
      </w:r>
    </w:p>
    <w:p>
      <w:pPr>
        <w:pStyle w:val="BodyText"/>
      </w:pPr>
      <w:r>
        <w:t xml:space="preserve">My passion for curriculum development is intrinsically linked to the unique educational ecosystem of Birmingham. Having grown up within this vibrant city, I understand firsthand how curriculum design must reflect local contexts—from celebrating the rich multicultural heritage evident in our community schools, to addressing socio-economic disparities that impact learning. For instance, my recent portfolio project focused on adapting STEM curricula for students with English as an Additional Language (EAL), directly responding to Birmingham’s status as one of England’s most ethnically diverse cities (with over 38% of school pupils identifying as minority ethnic groups). This project involved collaborating with teachers at a secondary school in Sparkbrook, where I integrated local Birmingham history into mathematics problem-solving scenarios—making abstract concepts tangible through references to the city’s industrial heritage and modern cultural hubs like the ICC or Symphony Hall. Such initiatives exemplify how effective curriculum development must be rooted in place-based understanding, a principle I am eager to advance through this Internship Application.</w:t>
      </w:r>
    </w:p>
    <w:p>
      <w:pPr>
        <w:pStyle w:val="BodyText"/>
      </w:pPr>
      <w:r>
        <w:t xml:space="preserve">I am particularly drawn to your organisation’s reputation for pioneering work in inclusive pedagogy, especially your recent partnership with the Birmingham Education Partnership on the 'Future-Ready Curriculum' project. Your commitment to embedding critical thinking skills and digital literacy—priorities highlighted in both the UK Government’s Education Recovery Plan and Birmingham City Council’s Strategic Education Plan—resonates deeply with my own professional philosophy. During my volunteer role at a local community learning centre in Ladywood, I designed an after-school programme that seamlessly integrated GCSE revision support with creative problem-solving activities inspired by Birmingham’s urban challenges. This experience taught me to balance academic rigour with contextual relevance, a skill I believe is essential for any Curriculum Developer operating within the United Kingdom Birmingham framework.</w:t>
      </w:r>
    </w:p>
    <w:p>
      <w:pPr>
        <w:pStyle w:val="BodyText"/>
      </w:pPr>
      <w:r>
        <w:t xml:space="preserve">The prospect of contributing to your team as a Curriculum Developer Intern offers an unparalleled opportunity to merge my theoretical knowledge with practical application under expert mentorship. I am keenly aware that this internship is not merely about learning from existing frameworks, but about actively participating in the co-creation of curricula that prepare Birmingham’s students for both academic success and meaningful engagement with their community. My technical competencies—including proficiency in Bloom's Taxonomy application, Microsoft Teams for collaborative curriculum design, and basic Adobe Captivate for interactive content development—will allow me to contribute immediately to your team’s workflow. Furthermore, I possess fluency in the UK education sector’s terminology and compliance requirements, ensuring that all materials I develop would seamlessly integrate with existing school structures across Birmingham and beyond.</w:t>
      </w:r>
    </w:p>
    <w:p>
      <w:pPr>
        <w:pStyle w:val="BodyText"/>
      </w:pPr>
      <w:r>
        <w:t xml:space="preserve">What sets me apart is my unwavering commitment to equity in education—a value central to both the United Kingdom’s national curriculum aims and Birmingham’s specific educational priorities. Having witnessed disparities in resource allocation firsthand during my fieldwork in East Birmingham schools, I am driven to develop curricula that actively dismantle barriers. My approach prioritises accessibility through Universal Design for Learning (UDL) principles and leverages Birmingham-specific community assets—from the city's rich Black British heritage documented at the Birmingham Museum &amp; Art Gallery to local environmental initiatives like the River Rea restoration project. I am confident that my perspective as a Birmingham-native student, combined with my academic rigor, positions me to bring fresh insights to your team while respecting established educational best practices.</w:t>
      </w:r>
    </w:p>
    <w:p>
      <w:pPr>
        <w:pStyle w:val="BodyText"/>
      </w:pPr>
      <w:r>
        <w:t xml:space="preserve">I would be honoured to contribute my skills and passion for transformative learning experiences through this Curriculum Developer Internship opportunity within the United Kingdom Birmingham education sector. I am eager to learn from your team’s expertise in developing curricula that not only meet national standards but also ignite student curiosity and civic engagement. My resume, attached for your review, provides further detail on my qualifications and projects. I welcome the opportunity to discuss how my background aligns with your organisation's mission during an interview at your earliest convenience.</w:t>
      </w:r>
    </w:p>
    <w:p>
      <w:pPr>
        <w:pStyle w:val="BodyText"/>
      </w:pPr>
      <w:r>
        <w:t xml:space="preserve">Yours 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5T09:02:00Z</dcterms:created>
  <dcterms:modified xsi:type="dcterms:W3CDTF">2026-07-15T09:02:00Z</dcterms:modified>
</cp:coreProperties>
</file>

<file path=docProps/custom.xml><?xml version="1.0" encoding="utf-8"?>
<Properties xmlns="http://schemas.openxmlformats.org/officeDocument/2006/custom-properties" xmlns:vt="http://schemas.openxmlformats.org/officeDocument/2006/docPropsVTypes"/>
</file>